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2D73" w:rsidRPr="00256DB3" w:rsidRDefault="00812D73" w:rsidP="00812D7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INTEGRATION TESTING</w:t>
      </w:r>
    </w:p>
    <w:p w:rsidR="00812D73" w:rsidRPr="00256DB3" w:rsidRDefault="00812D73" w:rsidP="00812D73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4" w:history="1">
        <w:r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54c7eb5c6eb00fecc532088a17bb80c93f365ee8/integrationesting.xlsx</w:t>
        </w:r>
      </w:hyperlink>
      <w:r w:rsidR="00F479BA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812D73" w:rsidRPr="00256DB3" w:rsidRDefault="00812D73" w:rsidP="00812D73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145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375"/>
        <w:gridCol w:w="1265"/>
        <w:gridCol w:w="3679"/>
        <w:gridCol w:w="1750"/>
        <w:gridCol w:w="1830"/>
        <w:gridCol w:w="1977"/>
        <w:gridCol w:w="1683"/>
      </w:tblGrid>
      <w:tr w:rsidR="00812D73" w:rsidRPr="00256DB3" w:rsidTr="00F453A7">
        <w:trPr>
          <w:trHeight w:val="300"/>
        </w:trPr>
        <w:tc>
          <w:tcPr>
            <w:tcW w:w="950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375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265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3679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750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506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  <w:tc>
          <w:tcPr>
            <w:tcW w:w="2154" w:type="dxa"/>
            <w:shd w:val="clear" w:color="000000" w:fill="FFFF00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  <w:shd w:val="clear" w:color="000000" w:fill="FFFF00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min user flow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admin dashboard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shboard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min add customer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add customer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customer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94" w:type="dxa"/>
            <w:gridSpan w:val="3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add customer button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customers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view customers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customers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view customers pag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ing the customer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saved in the database and displayed on the next pag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entered is displayed on the next pag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94" w:type="dxa"/>
            <w:gridSpan w:val="3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add customer button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ect the university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ter house address 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house 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nick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ter chapter 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 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email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mobile number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create accoun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user login flow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new customer login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customer login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customer login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saved in the database and host profile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use location page 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location changes are saved in the databas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saved and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house locati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locatio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mit reque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event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should be saved and event is successfully creat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 is creat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create event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event 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date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ime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ect 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submit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/edit events page`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 should be edit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 are edit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view/edit events pag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ers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delete the members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members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login flow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guard profile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profile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change password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change the old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change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events of the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vents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profile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dit details should be saved in to the database and displayed 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ed data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he details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login flow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basic user profile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basic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basic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rofile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dit details should be saved in to the database and displayed 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ed data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basic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basic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edit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change password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change the old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change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812D73" w:rsidRPr="00256DB3" w:rsidRDefault="00812D73" w:rsidP="00812D73">
      <w:pPr>
        <w:rPr>
          <w:rFonts w:ascii="Times New Roman" w:hAnsi="Times New Roman" w:cs="Times New Roman"/>
          <w:b/>
          <w:sz w:val="24"/>
          <w:szCs w:val="24"/>
        </w:rPr>
      </w:pPr>
    </w:p>
    <w:p w:rsidR="00FA3453" w:rsidRDefault="00F479BA"/>
    <w:sectPr w:rsidR="00FA34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0MDcyNDE1trS0NDJX0lEKTi0uzszPAykwrAUACR8uGSwAAAA="/>
  </w:docVars>
  <w:rsids>
    <w:rsidRoot w:val="00812D73"/>
    <w:rsid w:val="00014C59"/>
    <w:rsid w:val="00064AC5"/>
    <w:rsid w:val="00511409"/>
    <w:rsid w:val="00812D73"/>
    <w:rsid w:val="00F47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B121AD-BA3B-4B05-8701-ACEB3DB51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2D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2D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s525080/PartyGuardWeb/blob/54c7eb5c6eb00fecc532088a17bb80c93f365ee8/integrationesting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62</Words>
  <Characters>5490</Characters>
  <Application>Microsoft Office Word</Application>
  <DocSecurity>0</DocSecurity>
  <Lines>45</Lines>
  <Paragraphs>12</Paragraphs>
  <ScaleCrop>false</ScaleCrop>
  <Company/>
  <LinksUpToDate>false</LinksUpToDate>
  <CharactersWithSpaces>6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e,Prem Abishai</dc:creator>
  <cp:keywords/>
  <dc:description/>
  <cp:lastModifiedBy>Cherupally,Gopinadh</cp:lastModifiedBy>
  <cp:revision>3</cp:revision>
  <dcterms:created xsi:type="dcterms:W3CDTF">2016-10-29T04:00:00Z</dcterms:created>
  <dcterms:modified xsi:type="dcterms:W3CDTF">2016-11-28T05:40:00Z</dcterms:modified>
</cp:coreProperties>
</file>